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C9457" w14:textId="56C50740" w:rsidR="00F26BDD" w:rsidRPr="00B73495" w:rsidRDefault="00B73495">
      <w:pPr>
        <w:rPr>
          <w:b/>
          <w:bCs/>
          <w:sz w:val="40"/>
          <w:szCs w:val="40"/>
        </w:rPr>
      </w:pPr>
      <w:r w:rsidRPr="00B73495">
        <w:rPr>
          <w:b/>
          <w:bCs/>
          <w:sz w:val="40"/>
          <w:szCs w:val="40"/>
        </w:rPr>
        <w:t>GSE60438_Expr.xlsx</w:t>
      </w:r>
    </w:p>
    <w:p w14:paraId="5537A433" w14:textId="52A324F3" w:rsidR="00B73495" w:rsidRDefault="00B73495"/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9"/>
        <w:gridCol w:w="7290"/>
      </w:tblGrid>
      <w:tr w:rsidR="00B73495" w:rsidRPr="0040415A" w14:paraId="6A6AC2F3" w14:textId="77777777" w:rsidTr="00126189">
        <w:trPr>
          <w:trHeight w:val="288"/>
        </w:trPr>
        <w:tc>
          <w:tcPr>
            <w:tcW w:w="2599" w:type="dxa"/>
            <w:shd w:val="clear" w:color="auto" w:fill="auto"/>
            <w:noWrap/>
            <w:vAlign w:val="bottom"/>
            <w:hideMark/>
          </w:tcPr>
          <w:p w14:paraId="7AC5F38F" w14:textId="6D0FBCBF" w:rsidR="00B73495" w:rsidRPr="0040415A" w:rsidRDefault="00B73495" w:rsidP="00126189">
            <w:pPr>
              <w:ind w:left="360"/>
              <w:jc w:val="center"/>
            </w:pPr>
            <w:r>
              <w:t>Classifier</w:t>
            </w:r>
          </w:p>
        </w:tc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171DB9BA" w14:textId="15A53C8F" w:rsidR="00B73495" w:rsidRPr="0040415A" w:rsidRDefault="00B73495" w:rsidP="00126189">
            <w:pPr>
              <w:ind w:left="360"/>
              <w:jc w:val="center"/>
            </w:pPr>
            <w:r>
              <w:t>Gene Name</w:t>
            </w:r>
          </w:p>
        </w:tc>
      </w:tr>
      <w:tr w:rsidR="00B73495" w:rsidRPr="0040415A" w14:paraId="682B360B" w14:textId="77777777" w:rsidTr="00B73495">
        <w:trPr>
          <w:trHeight w:val="288"/>
        </w:trPr>
        <w:tc>
          <w:tcPr>
            <w:tcW w:w="2599" w:type="dxa"/>
            <w:shd w:val="clear" w:color="auto" w:fill="auto"/>
            <w:noWrap/>
            <w:vAlign w:val="center"/>
            <w:hideMark/>
          </w:tcPr>
          <w:p w14:paraId="1CC5CED4" w14:textId="173BDEF6" w:rsidR="00B73495" w:rsidRPr="0040415A" w:rsidRDefault="00B73495" w:rsidP="00B73495">
            <w:pPr>
              <w:jc w:val="center"/>
            </w:pPr>
            <w:r w:rsidRPr="0040415A">
              <w:t>Random</w:t>
            </w:r>
            <w:r>
              <w:t xml:space="preserve"> </w:t>
            </w:r>
            <w:r w:rsidRPr="0040415A">
              <w:t>Forest</w:t>
            </w:r>
          </w:p>
        </w:tc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6B9C59BA" w14:textId="6AA98BCF" w:rsidR="00B73495" w:rsidRPr="00B73495" w:rsidRDefault="00B73495" w:rsidP="00B734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 w:rsidRPr="00B73495">
              <w:rPr>
                <w:rFonts w:ascii="Courier New" w:hAnsi="Courier New" w:cs="Courier New"/>
                <w:color w:val="000000"/>
                <w:sz w:val="21"/>
                <w:szCs w:val="21"/>
              </w:rPr>
              <w:t>'CER1', 'CCDC117', 'SGCA', 'HS.155579', 'FAM164A', 'POFUT1', 'MICALL2', 'CDC25A', 'LY6G5B', 'KIAA1107', 'IFI35', 'HS.563550', 'GAGE6', 'TBX1', 'LOC647006', 'TSTA3', 'ATG7', 'HS.193767', 'TMCC1', 'LOC648000', 'IGSF2', 'HS.145721', 'RAB37', 'SLC5A3', 'LRRC10', 'LOC653567', 'YY2', 'LOC100132957', 'IFNA2', 'LOC652606'</w:t>
            </w:r>
          </w:p>
        </w:tc>
      </w:tr>
      <w:tr w:rsidR="00B73495" w:rsidRPr="0040415A" w14:paraId="1F8346EB" w14:textId="77777777" w:rsidTr="00B73495">
        <w:trPr>
          <w:trHeight w:val="288"/>
        </w:trPr>
        <w:tc>
          <w:tcPr>
            <w:tcW w:w="2599" w:type="dxa"/>
            <w:shd w:val="clear" w:color="auto" w:fill="auto"/>
            <w:noWrap/>
            <w:vAlign w:val="center"/>
            <w:hideMark/>
          </w:tcPr>
          <w:p w14:paraId="5CC53F67" w14:textId="10D80F3B" w:rsidR="00B73495" w:rsidRPr="0040415A" w:rsidRDefault="00B73495" w:rsidP="00B73495">
            <w:pPr>
              <w:jc w:val="center"/>
            </w:pPr>
            <w:r>
              <w:t>kNN</w:t>
            </w:r>
          </w:p>
        </w:tc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161E327B" w14:textId="22E5B179" w:rsidR="00B73495" w:rsidRPr="00B73495" w:rsidRDefault="00B73495" w:rsidP="00B734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HS.546375', 'REG1A', 'LOC652688', 'LCE3D', 'CPZ', 'LOC100130928', 'LOC652845', 'LOC650568', 'ASNA1', 'TRIM25', 'NKX2-2', 'PTPN22', 'LOC729009', 'SLFN13', 'TSC1', 'HEY2', 'TMCC3', 'TMEM90A', 'HOXA5', 'COL24A1', 'LOC100130005', 'PBX1', 'PPM1B', 'LOC150577', 'C8ORF45', 'LOC647181', 'STK25', 'PRR19', 'KLF8', 'PELO'</w:t>
            </w:r>
          </w:p>
        </w:tc>
      </w:tr>
      <w:tr w:rsidR="00B73495" w:rsidRPr="0040415A" w14:paraId="522AD235" w14:textId="77777777" w:rsidTr="00B73495">
        <w:trPr>
          <w:trHeight w:val="288"/>
        </w:trPr>
        <w:tc>
          <w:tcPr>
            <w:tcW w:w="2599" w:type="dxa"/>
            <w:shd w:val="clear" w:color="auto" w:fill="auto"/>
            <w:noWrap/>
            <w:vAlign w:val="center"/>
            <w:hideMark/>
          </w:tcPr>
          <w:p w14:paraId="0A445B9F" w14:textId="0B4408BD" w:rsidR="00B73495" w:rsidRPr="0040415A" w:rsidRDefault="00B73495" w:rsidP="00B73495">
            <w:pPr>
              <w:jc w:val="center"/>
            </w:pPr>
            <w:r>
              <w:t>SVM</w:t>
            </w:r>
          </w:p>
        </w:tc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7B7BA9B7" w14:textId="11D70F4B" w:rsidR="00B73495" w:rsidRPr="00B73495" w:rsidRDefault="00B73495" w:rsidP="00B734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ARL6', 'PARP10', 'POU3F1', 'HS.578080', 'XYLT1', 'PRMT10', 'ZNF322A', 'SLC30A7', 'LOC391013', 'CD14', 'LOC647802', 'LOC641727', 'RFX1', 'LOC441666', 'HS.583147', 'HS.567464', 'WWOX', 'GSTA1', 'LOC338799', 'HS.583949', 'HS.553278', 'FBXO24', 'HTR1B', 'HS.560984', 'DNAJB5', 'LOC649037', 'CCRL2', 'APOA1', 'HS.568618', 'LOC100128031'</w:t>
            </w:r>
          </w:p>
        </w:tc>
      </w:tr>
    </w:tbl>
    <w:p w14:paraId="57CD51BF" w14:textId="16765FBF" w:rsidR="00B73495" w:rsidRDefault="00B73495"/>
    <w:p w14:paraId="5643E6CC" w14:textId="05F9F3BC" w:rsidR="00B73495" w:rsidRDefault="00B73495"/>
    <w:p w14:paraId="14DFF485" w14:textId="7D72CC68" w:rsidR="00B73495" w:rsidRDefault="00B73495" w:rsidP="00B73495">
      <w:r w:rsidRPr="00B73495">
        <w:rPr>
          <w:b/>
          <w:bCs/>
          <w:sz w:val="40"/>
          <w:szCs w:val="40"/>
        </w:rPr>
        <w:t>E-MEXP-1050.xlsx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9"/>
        <w:gridCol w:w="7290"/>
      </w:tblGrid>
      <w:tr w:rsidR="00B73495" w:rsidRPr="0040415A" w14:paraId="73D6943A" w14:textId="77777777" w:rsidTr="00126189">
        <w:trPr>
          <w:trHeight w:val="288"/>
        </w:trPr>
        <w:tc>
          <w:tcPr>
            <w:tcW w:w="2599" w:type="dxa"/>
            <w:shd w:val="clear" w:color="auto" w:fill="auto"/>
            <w:noWrap/>
            <w:vAlign w:val="bottom"/>
            <w:hideMark/>
          </w:tcPr>
          <w:p w14:paraId="6EB44F75" w14:textId="77777777" w:rsidR="00B73495" w:rsidRPr="0040415A" w:rsidRDefault="00B73495" w:rsidP="00126189">
            <w:pPr>
              <w:ind w:left="360"/>
              <w:jc w:val="center"/>
            </w:pPr>
            <w:r>
              <w:t>Classifier</w:t>
            </w:r>
          </w:p>
        </w:tc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16591DBD" w14:textId="77777777" w:rsidR="00B73495" w:rsidRPr="0040415A" w:rsidRDefault="00B73495" w:rsidP="00126189">
            <w:pPr>
              <w:ind w:left="360"/>
              <w:jc w:val="center"/>
            </w:pPr>
            <w:r>
              <w:t>Gene Name</w:t>
            </w:r>
          </w:p>
        </w:tc>
      </w:tr>
      <w:tr w:rsidR="00B73495" w:rsidRPr="0040415A" w14:paraId="37556CD0" w14:textId="77777777" w:rsidTr="00126189">
        <w:trPr>
          <w:trHeight w:val="288"/>
        </w:trPr>
        <w:tc>
          <w:tcPr>
            <w:tcW w:w="2599" w:type="dxa"/>
            <w:shd w:val="clear" w:color="auto" w:fill="auto"/>
            <w:noWrap/>
            <w:vAlign w:val="center"/>
            <w:hideMark/>
          </w:tcPr>
          <w:p w14:paraId="0A017A99" w14:textId="77777777" w:rsidR="00B73495" w:rsidRPr="0040415A" w:rsidRDefault="00B73495" w:rsidP="00126189">
            <w:pPr>
              <w:jc w:val="center"/>
            </w:pPr>
            <w:r w:rsidRPr="0040415A">
              <w:t>Random</w:t>
            </w:r>
            <w:r>
              <w:t xml:space="preserve"> </w:t>
            </w:r>
            <w:r w:rsidRPr="0040415A">
              <w:t>Forest</w:t>
            </w:r>
          </w:p>
        </w:tc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75C8E711" w14:textId="4F5F28E2" w:rsidR="00B73495" w:rsidRPr="00B73495" w:rsidRDefault="00A31711" w:rsidP="00A3171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206502_s_at', '204775_at', '210412_at', '206897_at', '221049_s_at', '213201_s_at', '202646_s_at', '206547_s_at', '205182_s_at', '219415_at', '221387_at', '204191_at', '209842_at', '203695_s_at', '203175_at', '221168_at', '207298_at', '217906_at', '209277_at', '217869_at', '207741_x_at', '219152_at', '208799_at', '207509_s_at', '204675_at', '200691_s_at', '205194_at', '200626_s_at', '222104_x_at', '201876_at'</w:t>
            </w:r>
          </w:p>
        </w:tc>
      </w:tr>
      <w:tr w:rsidR="00B73495" w:rsidRPr="0040415A" w14:paraId="2C93FFB0" w14:textId="77777777" w:rsidTr="00126189">
        <w:trPr>
          <w:trHeight w:val="288"/>
        </w:trPr>
        <w:tc>
          <w:tcPr>
            <w:tcW w:w="2599" w:type="dxa"/>
            <w:shd w:val="clear" w:color="auto" w:fill="auto"/>
            <w:noWrap/>
            <w:vAlign w:val="center"/>
            <w:hideMark/>
          </w:tcPr>
          <w:p w14:paraId="633C484B" w14:textId="77777777" w:rsidR="00B73495" w:rsidRPr="0040415A" w:rsidRDefault="00B73495" w:rsidP="00126189">
            <w:pPr>
              <w:jc w:val="center"/>
            </w:pPr>
            <w:r>
              <w:t>kNN</w:t>
            </w:r>
          </w:p>
        </w:tc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1AAE5232" w14:textId="62CE62D3" w:rsidR="00B73495" w:rsidRPr="00B73495" w:rsidRDefault="00A31711" w:rsidP="00126189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202157_s_at', '206795_at', '209030_s_at', '208173_at', '204175_at', '207574_s_at', '208007_at', '203370_s_at', '207682_s_at', '209123_at', '202575_at', '218603_at', '211023_at', '222103_at', '208939_at', '203706_s_at', '214038_at', '202816_s_at', '203535_at', '211136_s_at', '205525_at', '210874_s_at', '202959_at', '204582_s_at', '221147_x_at', '205479_s_at', '202863_at', '214596_at', '210335_at', '206674_at'</w:t>
            </w:r>
          </w:p>
        </w:tc>
      </w:tr>
      <w:tr w:rsidR="00B73495" w:rsidRPr="0040415A" w14:paraId="1BEE30C1" w14:textId="77777777" w:rsidTr="00126189">
        <w:trPr>
          <w:trHeight w:val="288"/>
        </w:trPr>
        <w:tc>
          <w:tcPr>
            <w:tcW w:w="2599" w:type="dxa"/>
            <w:shd w:val="clear" w:color="auto" w:fill="auto"/>
            <w:noWrap/>
            <w:vAlign w:val="center"/>
            <w:hideMark/>
          </w:tcPr>
          <w:p w14:paraId="44C4CD44" w14:textId="77777777" w:rsidR="00B73495" w:rsidRPr="0040415A" w:rsidRDefault="00B73495" w:rsidP="00126189">
            <w:pPr>
              <w:jc w:val="center"/>
            </w:pPr>
            <w:r>
              <w:t>SVM</w:t>
            </w:r>
          </w:p>
        </w:tc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4D038ABC" w14:textId="74B4135B" w:rsidR="00B73495" w:rsidRPr="00B73495" w:rsidRDefault="00A31711" w:rsidP="00126189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218207_s_at', '203707_at', '208455_at', '201266_at', '205983_at', '202491_s_at', '208181_at', '203406_at', '218212_s_at', '220189_s_at', '207480_s_at', '209774_x_at', '204897_at', '202840_at', '203001_s_at', '203218_at', '202855_s_at', '202052_s_at', '220482_s_at', '208507_at', '204192_at', '205100_at', '218003_s_at', '207848_at', '203229_s_at', '204476_s_at', '205079_s_at', '203727_at', '219993_at', '209892_at'</w:t>
            </w:r>
          </w:p>
        </w:tc>
      </w:tr>
    </w:tbl>
    <w:p w14:paraId="61081BAE" w14:textId="77777777" w:rsidR="00B73495" w:rsidRDefault="00B73495"/>
    <w:sectPr w:rsidR="00B73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MjCxtDA1MLMwsDRX0lEKTi0uzszPAykwrAUA6pxALywAAAA="/>
  </w:docVars>
  <w:rsids>
    <w:rsidRoot w:val="00B73495"/>
    <w:rsid w:val="00A31711"/>
    <w:rsid w:val="00B73495"/>
    <w:rsid w:val="00F26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B15B5"/>
  <w15:chartTrackingRefBased/>
  <w15:docId w15:val="{21729D95-4C8A-4201-9971-3B38F9D3C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4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B734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7349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17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esh Chandra Agarwal</dc:creator>
  <cp:keywords/>
  <dc:description/>
  <cp:lastModifiedBy>Mohitesh Chandra Agarwal</cp:lastModifiedBy>
  <cp:revision>1</cp:revision>
  <dcterms:created xsi:type="dcterms:W3CDTF">2020-04-17T18:08:00Z</dcterms:created>
  <dcterms:modified xsi:type="dcterms:W3CDTF">2020-04-17T18:22:00Z</dcterms:modified>
</cp:coreProperties>
</file>